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C2B593" w14:textId="615ACEE1" w:rsidR="00D26B8F" w:rsidRDefault="00D26B8F" w:rsidP="00D26B8F">
      <w:pPr>
        <w:pStyle w:val="Bezodstpw"/>
        <w:jc w:val="right"/>
        <w:rPr>
          <w:rFonts w:ascii="Times New Roman" w:hAnsi="Times New Roman" w:cs="Times New Roman"/>
          <w:i/>
          <w:iCs/>
        </w:rPr>
      </w:pPr>
      <w:bookmarkStart w:id="0" w:name="_Hlk71391034"/>
      <w:r>
        <w:rPr>
          <w:rFonts w:ascii="Times New Roman" w:hAnsi="Times New Roman" w:cs="Times New Roman"/>
          <w:i/>
          <w:iCs/>
        </w:rPr>
        <w:t>Załącznik uchwały nr 3</w:t>
      </w:r>
      <w:r w:rsidR="00F47EED">
        <w:rPr>
          <w:rFonts w:ascii="Times New Roman" w:hAnsi="Times New Roman" w:cs="Times New Roman"/>
          <w:i/>
          <w:iCs/>
        </w:rPr>
        <w:t>2</w:t>
      </w:r>
      <w:r>
        <w:rPr>
          <w:rFonts w:ascii="Times New Roman" w:hAnsi="Times New Roman" w:cs="Times New Roman"/>
          <w:i/>
          <w:iCs/>
        </w:rPr>
        <w:t>/XLII/2024</w:t>
      </w:r>
    </w:p>
    <w:p w14:paraId="36BC92F5" w14:textId="77777777" w:rsidR="00D26B8F" w:rsidRDefault="00D26B8F" w:rsidP="00D26B8F">
      <w:pPr>
        <w:pStyle w:val="Bezodstpw"/>
        <w:jc w:val="right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Rady Dydaktycznej Wydziału Humanistycznego US z dnia 28 marca 2024 r.</w:t>
      </w:r>
    </w:p>
    <w:p w14:paraId="189C4E0E" w14:textId="77777777" w:rsidR="00D26B8F" w:rsidRDefault="00D26B8F" w:rsidP="00704044">
      <w:pPr>
        <w:spacing w:after="0" w:line="276" w:lineRule="auto"/>
        <w:ind w:left="567" w:hanging="567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E4D26A4" w14:textId="77777777" w:rsidR="00D26B8F" w:rsidRDefault="00D26B8F" w:rsidP="00704044">
      <w:pPr>
        <w:spacing w:after="0" w:line="276" w:lineRule="auto"/>
        <w:ind w:left="567" w:hanging="567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1F753EB" w14:textId="77777777" w:rsidR="00D26B8F" w:rsidRDefault="00D26B8F" w:rsidP="00704044">
      <w:pPr>
        <w:spacing w:after="0" w:line="276" w:lineRule="auto"/>
        <w:ind w:left="567" w:hanging="567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962D029" w14:textId="77777777" w:rsidR="00D26B8F" w:rsidRDefault="00D26B8F" w:rsidP="00704044">
      <w:pPr>
        <w:spacing w:after="0" w:line="276" w:lineRule="auto"/>
        <w:ind w:left="567" w:hanging="567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1D7E964" w14:textId="40D01282" w:rsidR="00FB4D94" w:rsidRPr="00FB4D94" w:rsidRDefault="00BA2DDC" w:rsidP="00D26B8F">
      <w:pPr>
        <w:spacing w:after="0" w:line="400" w:lineRule="exact"/>
        <w:ind w:left="567" w:hanging="567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B4D9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Zasady odbywania i zaliczania praktyk </w:t>
      </w:r>
      <w:r w:rsidR="00B765DB" w:rsidRPr="00FB4D94">
        <w:rPr>
          <w:rFonts w:ascii="Times New Roman" w:eastAsia="Times New Roman" w:hAnsi="Times New Roman" w:cs="Times New Roman"/>
          <w:b/>
          <w:bCs/>
          <w:sz w:val="24"/>
          <w:szCs w:val="24"/>
        </w:rPr>
        <w:t>muzealno-konserwatorskich</w:t>
      </w:r>
    </w:p>
    <w:p w14:paraId="700B9DD2" w14:textId="1F9C08A5" w:rsidR="00BA2DDC" w:rsidRDefault="00BA2DDC" w:rsidP="00D26B8F">
      <w:pPr>
        <w:spacing w:after="0" w:line="400" w:lineRule="exact"/>
        <w:ind w:left="567" w:hanging="567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B4D94">
        <w:rPr>
          <w:rFonts w:ascii="Times New Roman" w:eastAsia="Times New Roman" w:hAnsi="Times New Roman" w:cs="Times New Roman"/>
          <w:b/>
          <w:bCs/>
          <w:sz w:val="24"/>
          <w:szCs w:val="24"/>
        </w:rPr>
        <w:t>na kierunku</w:t>
      </w:r>
      <w:r w:rsidR="00B765DB" w:rsidRPr="00FB4D9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archeologia</w:t>
      </w:r>
      <w:r w:rsidR="00FB4D94" w:rsidRPr="00FB4D9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studia drugiego</w:t>
      </w:r>
      <w:r w:rsidR="00B765DB" w:rsidRPr="00FB4D9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stop</w:t>
      </w:r>
      <w:r w:rsidR="00FB4D94" w:rsidRPr="00FB4D94">
        <w:rPr>
          <w:rFonts w:ascii="Times New Roman" w:eastAsia="Times New Roman" w:hAnsi="Times New Roman" w:cs="Times New Roman"/>
          <w:b/>
          <w:bCs/>
          <w:sz w:val="24"/>
          <w:szCs w:val="24"/>
        </w:rPr>
        <w:t>nia</w:t>
      </w:r>
    </w:p>
    <w:p w14:paraId="2521E006" w14:textId="77777777" w:rsidR="00D26B8F" w:rsidRDefault="00D26B8F" w:rsidP="00D26B8F">
      <w:pPr>
        <w:spacing w:after="0" w:line="400" w:lineRule="exact"/>
        <w:ind w:left="567" w:hanging="567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6C5FAA8" w14:textId="77777777" w:rsidR="00D26B8F" w:rsidRPr="00FB4D94" w:rsidRDefault="00D26B8F" w:rsidP="00D26B8F">
      <w:pPr>
        <w:spacing w:after="0" w:line="400" w:lineRule="exact"/>
        <w:ind w:left="567" w:hanging="567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169E508" w14:textId="683212DF" w:rsidR="00FB4D94" w:rsidRPr="006A6B05" w:rsidRDefault="00FB4D94" w:rsidP="00D26B8F">
      <w:pPr>
        <w:spacing w:after="0" w:line="400" w:lineRule="exact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6A6B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iniejsze </w:t>
      </w:r>
      <w:r w:rsidRPr="006A6B05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Zasady odbywania i zaliczania praktyk muzealno-konserwatorskich na kierunku</w:t>
      </w:r>
      <w:r w:rsidR="00704044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r w:rsidRPr="006A6B05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archeologia,  studia drugiego stopnia</w:t>
      </w:r>
      <w:r w:rsidRPr="006A6B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zwane dalej: Zasadami) zostały opracowane na podstawie </w:t>
      </w:r>
      <w:r w:rsidRPr="006A6B05">
        <w:rPr>
          <w:rFonts w:ascii="Times New Roman" w:eastAsia="Times New Roman" w:hAnsi="Times New Roman" w:cs="Times New Roman"/>
          <w:sz w:val="24"/>
          <w:szCs w:val="24"/>
        </w:rPr>
        <w:t xml:space="preserve">§ 4 </w:t>
      </w:r>
      <w:r w:rsidRPr="006A6B05">
        <w:rPr>
          <w:rFonts w:ascii="Times New Roman" w:eastAsia="Times New Roman" w:hAnsi="Times New Roman" w:cs="Times New Roman"/>
          <w:i/>
          <w:iCs/>
          <w:sz w:val="24"/>
          <w:szCs w:val="24"/>
        </w:rPr>
        <w:t>Wydziałowego regulaminu praktyk zawodowych obowiązującego na Wydziale Humanistycznym Uniwersytetu Szczecińskiego</w:t>
      </w:r>
      <w:r w:rsidRPr="006A6B05">
        <w:rPr>
          <w:rFonts w:ascii="Times New Roman" w:eastAsia="Times New Roman" w:hAnsi="Times New Roman" w:cs="Times New Roman"/>
          <w:sz w:val="24"/>
          <w:szCs w:val="24"/>
        </w:rPr>
        <w:t xml:space="preserve"> (zwanego dalej </w:t>
      </w:r>
      <w:proofErr w:type="spellStart"/>
      <w:r w:rsidRPr="006A6B05">
        <w:rPr>
          <w:rFonts w:ascii="Times New Roman" w:eastAsia="Times New Roman" w:hAnsi="Times New Roman" w:cs="Times New Roman"/>
          <w:sz w:val="24"/>
          <w:szCs w:val="24"/>
        </w:rPr>
        <w:t>WRPZ</w:t>
      </w:r>
      <w:proofErr w:type="spellEnd"/>
      <w:r w:rsidRPr="006A6B05">
        <w:rPr>
          <w:rFonts w:ascii="Times New Roman" w:eastAsia="Times New Roman" w:hAnsi="Times New Roman" w:cs="Times New Roman"/>
          <w:sz w:val="24"/>
          <w:szCs w:val="24"/>
        </w:rPr>
        <w:t xml:space="preserve">). Załączniki będące integralną częścią ww. regulaminu znajdują zastosowanie także w toku organizacji, odbywania i zaliczania praktyk muzealno-konserwatorskich na kierunku archeologia, studia drugiego stopnia. </w:t>
      </w:r>
    </w:p>
    <w:p w14:paraId="7D927766" w14:textId="77777777" w:rsidR="00BA2DDC" w:rsidRPr="006A6B05" w:rsidRDefault="00BA2DDC" w:rsidP="00D26B8F">
      <w:pPr>
        <w:spacing w:after="0" w:line="400" w:lineRule="exact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0866CAD" w14:textId="77777777" w:rsidR="00B333B3" w:rsidRPr="006A6B05" w:rsidRDefault="00BA2DDC" w:rsidP="00D26B8F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400" w:lineRule="exact"/>
        <w:ind w:left="567" w:hanging="567"/>
        <w:rPr>
          <w:rFonts w:ascii="Times New Roman" w:hAnsi="Times New Roman" w:cs="Times New Roman"/>
          <w:sz w:val="24"/>
          <w:szCs w:val="24"/>
        </w:rPr>
      </w:pPr>
      <w:r w:rsidRPr="006A6B05">
        <w:rPr>
          <w:rFonts w:ascii="Times New Roman" w:hAnsi="Times New Roman" w:cs="Times New Roman"/>
          <w:sz w:val="24"/>
          <w:szCs w:val="24"/>
        </w:rPr>
        <w:t>Termin i czas trwania praktyk</w:t>
      </w:r>
      <w:r w:rsidR="00854A34" w:rsidRPr="006A6B0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9F0D3EE" w14:textId="015CDC5E" w:rsidR="00923065" w:rsidRDefault="00704044" w:rsidP="00D26B8F">
      <w:pPr>
        <w:pStyle w:val="Akapitzlist"/>
        <w:tabs>
          <w:tab w:val="left" w:pos="3828"/>
        </w:tabs>
        <w:spacing w:after="0" w:line="400" w:lineRule="exact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23065" w:rsidRPr="006A6B05">
        <w:rPr>
          <w:rFonts w:ascii="Times New Roman" w:hAnsi="Times New Roman" w:cs="Times New Roman"/>
          <w:sz w:val="24"/>
          <w:szCs w:val="24"/>
        </w:rPr>
        <w:t>Studen</w:t>
      </w:r>
      <w:r w:rsidR="00984E8A">
        <w:rPr>
          <w:rFonts w:ascii="Times New Roman" w:hAnsi="Times New Roman" w:cs="Times New Roman"/>
          <w:sz w:val="24"/>
          <w:szCs w:val="24"/>
        </w:rPr>
        <w:t>t</w:t>
      </w:r>
      <w:r w:rsidR="00923065" w:rsidRPr="006A6B05">
        <w:rPr>
          <w:rFonts w:ascii="Times New Roman" w:hAnsi="Times New Roman" w:cs="Times New Roman"/>
          <w:sz w:val="24"/>
          <w:szCs w:val="24"/>
        </w:rPr>
        <w:t xml:space="preserve"> podczas całego cyklu studiów zobowiązan</w:t>
      </w:r>
      <w:r w:rsidR="00984E8A">
        <w:rPr>
          <w:rFonts w:ascii="Times New Roman" w:hAnsi="Times New Roman" w:cs="Times New Roman"/>
          <w:sz w:val="24"/>
          <w:szCs w:val="24"/>
        </w:rPr>
        <w:t>y jest</w:t>
      </w:r>
      <w:r w:rsidR="00923065" w:rsidRPr="006A6B05">
        <w:rPr>
          <w:rFonts w:ascii="Times New Roman" w:hAnsi="Times New Roman" w:cs="Times New Roman"/>
          <w:sz w:val="24"/>
          <w:szCs w:val="24"/>
        </w:rPr>
        <w:t xml:space="preserve"> do odbycia</w:t>
      </w:r>
      <w:r w:rsidR="00482886" w:rsidRPr="006A6B05">
        <w:rPr>
          <w:rFonts w:ascii="Times New Roman" w:hAnsi="Times New Roman" w:cs="Times New Roman"/>
          <w:sz w:val="24"/>
          <w:szCs w:val="24"/>
        </w:rPr>
        <w:t xml:space="preserve"> </w:t>
      </w:r>
      <w:r w:rsidR="001D23F8">
        <w:rPr>
          <w:rFonts w:ascii="Times New Roman" w:hAnsi="Times New Roman" w:cs="Times New Roman"/>
          <w:sz w:val="24"/>
          <w:szCs w:val="24"/>
        </w:rPr>
        <w:t xml:space="preserve">2 tygodni </w:t>
      </w:r>
      <w:r w:rsidR="00923065" w:rsidRPr="006A6B05">
        <w:rPr>
          <w:rFonts w:ascii="Times New Roman" w:hAnsi="Times New Roman" w:cs="Times New Roman"/>
          <w:sz w:val="24"/>
          <w:szCs w:val="24"/>
        </w:rPr>
        <w:t xml:space="preserve">praktyk muzealno-konserwatorskich. </w:t>
      </w:r>
      <w:r w:rsidR="001D23F8" w:rsidRPr="54E7009A">
        <w:rPr>
          <w:rFonts w:ascii="Times New Roman" w:hAnsi="Times New Roman" w:cs="Times New Roman"/>
          <w:color w:val="000000" w:themeColor="text1"/>
          <w:sz w:val="24"/>
          <w:szCs w:val="24"/>
        </w:rPr>
        <w:t>Za praktyk</w:t>
      </w:r>
      <w:r w:rsidR="001D23F8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1D23F8" w:rsidRPr="54E700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trzymuj</w:t>
      </w:r>
      <w:r w:rsidR="001D23F8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1D23F8" w:rsidRPr="54E700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D23F8"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="001D23F8" w:rsidRPr="54E700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unkt</w:t>
      </w:r>
      <w:r w:rsidR="001D23F8">
        <w:rPr>
          <w:rFonts w:ascii="Times New Roman" w:hAnsi="Times New Roman" w:cs="Times New Roman"/>
          <w:color w:val="000000" w:themeColor="text1"/>
          <w:sz w:val="24"/>
          <w:szCs w:val="24"/>
        </w:rPr>
        <w:t>y</w:t>
      </w:r>
      <w:r w:rsidR="001D23F8" w:rsidRPr="54E700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D23F8" w:rsidRPr="54E7009A">
        <w:rPr>
          <w:rFonts w:ascii="Times New Roman" w:hAnsi="Times New Roman" w:cs="Times New Roman"/>
          <w:color w:val="000000" w:themeColor="text1"/>
          <w:sz w:val="24"/>
          <w:szCs w:val="24"/>
        </w:rPr>
        <w:t>ECTS</w:t>
      </w:r>
      <w:proofErr w:type="spellEnd"/>
      <w:r w:rsidR="001D23F8" w:rsidRPr="54E700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które są przyznawane na koniec </w:t>
      </w:r>
      <w:r w:rsidR="001D23F8"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="001D23F8" w:rsidRPr="54E700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mestru.</w:t>
      </w:r>
      <w:r w:rsidR="001D23F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23065" w:rsidRPr="006A6B05">
        <w:rPr>
          <w:rFonts w:ascii="Times New Roman" w:eastAsia="Times New Roman" w:hAnsi="Times New Roman" w:cs="Times New Roman"/>
          <w:sz w:val="24"/>
          <w:szCs w:val="24"/>
        </w:rPr>
        <w:t>Studen</w:t>
      </w:r>
      <w:r w:rsidR="003A158A">
        <w:rPr>
          <w:rFonts w:ascii="Times New Roman" w:eastAsia="Times New Roman" w:hAnsi="Times New Roman" w:cs="Times New Roman"/>
          <w:sz w:val="24"/>
          <w:szCs w:val="24"/>
        </w:rPr>
        <w:t>t</w:t>
      </w:r>
      <w:r w:rsidR="00923065" w:rsidRPr="006A6B05">
        <w:rPr>
          <w:rFonts w:ascii="Times New Roman" w:eastAsia="Times New Roman" w:hAnsi="Times New Roman" w:cs="Times New Roman"/>
          <w:sz w:val="24"/>
          <w:szCs w:val="24"/>
        </w:rPr>
        <w:t xml:space="preserve"> ma prawo odbyć praktykę w jednym okresie lub w kilku okresach</w:t>
      </w:r>
      <w:r w:rsidR="00FB4D94" w:rsidRPr="006A6B05">
        <w:rPr>
          <w:rFonts w:ascii="Times New Roman" w:eastAsia="Times New Roman" w:hAnsi="Times New Roman" w:cs="Times New Roman"/>
          <w:sz w:val="24"/>
          <w:szCs w:val="24"/>
        </w:rPr>
        <w:t>,</w:t>
      </w:r>
      <w:r w:rsidR="00923065" w:rsidRPr="006A6B05">
        <w:rPr>
          <w:rFonts w:ascii="Times New Roman" w:eastAsia="Times New Roman" w:hAnsi="Times New Roman" w:cs="Times New Roman"/>
          <w:sz w:val="24"/>
          <w:szCs w:val="24"/>
        </w:rPr>
        <w:t xml:space="preserve"> jednak łączny czas praktyki nie może być krótszy od określonego w programie studiów. </w:t>
      </w:r>
    </w:p>
    <w:p w14:paraId="1C6969B3" w14:textId="77777777" w:rsidR="00704044" w:rsidRPr="006A6B05" w:rsidRDefault="00704044" w:rsidP="00D26B8F">
      <w:pPr>
        <w:pStyle w:val="Akapitzlist"/>
        <w:tabs>
          <w:tab w:val="left" w:pos="3828"/>
        </w:tabs>
        <w:spacing w:after="0" w:line="400" w:lineRule="exact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</w:p>
    <w:p w14:paraId="66FF2EAB" w14:textId="77777777" w:rsidR="00923065" w:rsidRPr="006A6B05" w:rsidRDefault="00923065" w:rsidP="00D26B8F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400" w:lineRule="exact"/>
        <w:ind w:left="567" w:hanging="567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A6B05">
        <w:rPr>
          <w:rFonts w:ascii="Times New Roman" w:eastAsia="Calibri" w:hAnsi="Times New Roman" w:cs="Times New Roman"/>
          <w:sz w:val="24"/>
          <w:szCs w:val="24"/>
        </w:rPr>
        <w:t>Cele praktyk</w:t>
      </w:r>
    </w:p>
    <w:p w14:paraId="5F8F1132" w14:textId="354CD275" w:rsidR="00DE50AC" w:rsidRPr="006A6B05" w:rsidRDefault="00BA2DDC" w:rsidP="00D26B8F">
      <w:pPr>
        <w:spacing w:after="0" w:line="400" w:lineRule="exact"/>
        <w:ind w:left="567"/>
        <w:jc w:val="both"/>
        <w:rPr>
          <w:rFonts w:ascii="Times New Roman" w:hAnsi="Times New Roman" w:cs="Times New Roman"/>
          <w:sz w:val="24"/>
          <w:szCs w:val="24"/>
        </w:rPr>
      </w:pPr>
      <w:r w:rsidRPr="006A6B05">
        <w:rPr>
          <w:rFonts w:ascii="Times New Roman" w:hAnsi="Times New Roman" w:cs="Times New Roman"/>
          <w:sz w:val="24"/>
          <w:szCs w:val="24"/>
        </w:rPr>
        <w:t xml:space="preserve">Celem praktyk </w:t>
      </w:r>
      <w:r w:rsidR="00B765DB" w:rsidRPr="006A6B05">
        <w:rPr>
          <w:rFonts w:ascii="Times New Roman" w:hAnsi="Times New Roman" w:cs="Times New Roman"/>
          <w:sz w:val="24"/>
          <w:szCs w:val="24"/>
        </w:rPr>
        <w:t xml:space="preserve">muzealno-konserwatorskich jest praktyczne poznanie specyfiki pracy </w:t>
      </w:r>
      <w:r w:rsidR="00923065" w:rsidRPr="006A6B05">
        <w:rPr>
          <w:rFonts w:ascii="Times New Roman" w:hAnsi="Times New Roman" w:cs="Times New Roman"/>
          <w:sz w:val="24"/>
          <w:szCs w:val="24"/>
        </w:rPr>
        <w:t>w</w:t>
      </w:r>
      <w:r w:rsidR="00B765DB" w:rsidRPr="006A6B05">
        <w:rPr>
          <w:rFonts w:ascii="Times New Roman" w:hAnsi="Times New Roman" w:cs="Times New Roman"/>
          <w:sz w:val="24"/>
          <w:szCs w:val="24"/>
        </w:rPr>
        <w:t xml:space="preserve"> instytucjach, których </w:t>
      </w:r>
      <w:r w:rsidR="00B915F6">
        <w:rPr>
          <w:rFonts w:ascii="Times New Roman" w:hAnsi="Times New Roman" w:cs="Times New Roman"/>
          <w:sz w:val="24"/>
          <w:szCs w:val="24"/>
        </w:rPr>
        <w:t xml:space="preserve">właściwość, a także </w:t>
      </w:r>
      <w:r w:rsidR="003A158A">
        <w:rPr>
          <w:rFonts w:ascii="Times New Roman" w:hAnsi="Times New Roman" w:cs="Times New Roman"/>
          <w:sz w:val="24"/>
          <w:szCs w:val="24"/>
        </w:rPr>
        <w:t>zakres działalności związan</w:t>
      </w:r>
      <w:r w:rsidR="00B915F6">
        <w:rPr>
          <w:rFonts w:ascii="Times New Roman" w:hAnsi="Times New Roman" w:cs="Times New Roman"/>
          <w:sz w:val="24"/>
          <w:szCs w:val="24"/>
        </w:rPr>
        <w:t xml:space="preserve">e są </w:t>
      </w:r>
      <w:r w:rsidR="003A158A">
        <w:rPr>
          <w:rFonts w:ascii="Times New Roman" w:hAnsi="Times New Roman" w:cs="Times New Roman"/>
          <w:sz w:val="24"/>
          <w:szCs w:val="24"/>
        </w:rPr>
        <w:t xml:space="preserve">z </w:t>
      </w:r>
      <w:r w:rsidR="00B765DB" w:rsidRPr="006A6B05">
        <w:rPr>
          <w:rFonts w:ascii="Times New Roman" w:hAnsi="Times New Roman" w:cs="Times New Roman"/>
          <w:sz w:val="24"/>
          <w:szCs w:val="24"/>
        </w:rPr>
        <w:t>ochron</w:t>
      </w:r>
      <w:r w:rsidR="003A158A">
        <w:rPr>
          <w:rFonts w:ascii="Times New Roman" w:hAnsi="Times New Roman" w:cs="Times New Roman"/>
          <w:sz w:val="24"/>
          <w:szCs w:val="24"/>
        </w:rPr>
        <w:t>ą</w:t>
      </w:r>
      <w:r w:rsidR="00B765DB" w:rsidRPr="006A6B05">
        <w:rPr>
          <w:rFonts w:ascii="Times New Roman" w:hAnsi="Times New Roman" w:cs="Times New Roman"/>
          <w:sz w:val="24"/>
          <w:szCs w:val="24"/>
        </w:rPr>
        <w:t xml:space="preserve"> i zarządzanie</w:t>
      </w:r>
      <w:r w:rsidR="003A158A">
        <w:rPr>
          <w:rFonts w:ascii="Times New Roman" w:hAnsi="Times New Roman" w:cs="Times New Roman"/>
          <w:sz w:val="24"/>
          <w:szCs w:val="24"/>
        </w:rPr>
        <w:t>m</w:t>
      </w:r>
      <w:r w:rsidR="00B765DB" w:rsidRPr="006A6B05">
        <w:rPr>
          <w:rFonts w:ascii="Times New Roman" w:hAnsi="Times New Roman" w:cs="Times New Roman"/>
          <w:sz w:val="24"/>
          <w:szCs w:val="24"/>
        </w:rPr>
        <w:t xml:space="preserve"> dziedzictwem kulturowym</w:t>
      </w:r>
      <w:r w:rsidR="00B915F6">
        <w:rPr>
          <w:rFonts w:ascii="Times New Roman" w:hAnsi="Times New Roman" w:cs="Times New Roman"/>
          <w:sz w:val="24"/>
          <w:szCs w:val="24"/>
        </w:rPr>
        <w:t xml:space="preserve"> oraz z muzealnictwem</w:t>
      </w:r>
      <w:r w:rsidR="00B765DB" w:rsidRPr="006A6B05">
        <w:rPr>
          <w:rFonts w:ascii="Times New Roman" w:hAnsi="Times New Roman" w:cs="Times New Roman"/>
          <w:sz w:val="24"/>
          <w:szCs w:val="24"/>
        </w:rPr>
        <w:t>.</w:t>
      </w:r>
    </w:p>
    <w:p w14:paraId="4FB644D1" w14:textId="194E341C" w:rsidR="00DE50AC" w:rsidRPr="006A6B05" w:rsidRDefault="00DE50AC" w:rsidP="00D26B8F">
      <w:pPr>
        <w:autoSpaceDE w:val="0"/>
        <w:autoSpaceDN w:val="0"/>
        <w:adjustRightInd w:val="0"/>
        <w:spacing w:after="0" w:line="400" w:lineRule="exact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</w:p>
    <w:p w14:paraId="0AB6011C" w14:textId="60D74926" w:rsidR="005132CF" w:rsidRPr="006A6B05" w:rsidRDefault="008A16B0" w:rsidP="00D26B8F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400" w:lineRule="exact"/>
        <w:ind w:left="567" w:hanging="567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A6B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iejsce praktyk - rodzaje podmiotów, których zakres działalności stwarza możliwość uzyskania efektów uczenia się zdefiniowanych dla praktyk muzealno-konserwatorskich</w:t>
      </w:r>
      <w:r w:rsidR="00BA2DDC" w:rsidRPr="006A6B05">
        <w:rPr>
          <w:rFonts w:ascii="Times New Roman" w:hAnsi="Times New Roman" w:cs="Times New Roman"/>
          <w:sz w:val="24"/>
          <w:szCs w:val="24"/>
        </w:rPr>
        <w:t>:</w:t>
      </w:r>
    </w:p>
    <w:p w14:paraId="02EA0293" w14:textId="580D4464" w:rsidR="005132CF" w:rsidRPr="006A6B05" w:rsidRDefault="005132CF" w:rsidP="00D26B8F">
      <w:pPr>
        <w:spacing w:after="0" w:line="400" w:lineRule="exact"/>
        <w:ind w:left="567" w:hanging="567"/>
        <w:rPr>
          <w:rFonts w:ascii="Times New Roman" w:hAnsi="Times New Roman" w:cs="Times New Roman"/>
          <w:sz w:val="24"/>
          <w:szCs w:val="24"/>
        </w:rPr>
      </w:pPr>
      <w:r w:rsidRPr="006A6B05">
        <w:rPr>
          <w:rFonts w:ascii="Times New Roman" w:hAnsi="Times New Roman" w:cs="Times New Roman"/>
          <w:sz w:val="24"/>
          <w:szCs w:val="24"/>
        </w:rPr>
        <w:t xml:space="preserve">3.1. </w:t>
      </w:r>
      <w:r w:rsidR="00704044">
        <w:rPr>
          <w:rFonts w:ascii="Times New Roman" w:hAnsi="Times New Roman" w:cs="Times New Roman"/>
          <w:sz w:val="24"/>
          <w:szCs w:val="24"/>
        </w:rPr>
        <w:tab/>
      </w:r>
      <w:r w:rsidR="008A16B0" w:rsidRPr="006A6B05">
        <w:rPr>
          <w:rFonts w:ascii="Times New Roman" w:hAnsi="Times New Roman" w:cs="Times New Roman"/>
          <w:sz w:val="24"/>
          <w:szCs w:val="24"/>
        </w:rPr>
        <w:t>Miejscem odbywania praktyk muzealno-konserwatorskich mogą być</w:t>
      </w:r>
      <w:r w:rsidRPr="006A6B05">
        <w:rPr>
          <w:rFonts w:ascii="Times New Roman" w:hAnsi="Times New Roman" w:cs="Times New Roman"/>
          <w:sz w:val="24"/>
          <w:szCs w:val="24"/>
        </w:rPr>
        <w:t>:</w:t>
      </w:r>
    </w:p>
    <w:p w14:paraId="6BED1FCE" w14:textId="749C4CB6" w:rsidR="005132CF" w:rsidRPr="00704044" w:rsidRDefault="00704044" w:rsidP="00D26B8F">
      <w:pPr>
        <w:pStyle w:val="Akapitzlist"/>
        <w:tabs>
          <w:tab w:val="left" w:pos="1134"/>
        </w:tabs>
        <w:autoSpaceDE w:val="0"/>
        <w:autoSpaceDN w:val="0"/>
        <w:adjustRightInd w:val="0"/>
        <w:spacing w:after="0" w:line="400" w:lineRule="exact"/>
        <w:ind w:left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) </w:t>
      </w:r>
      <w:r>
        <w:rPr>
          <w:rFonts w:ascii="Times New Roman" w:hAnsi="Times New Roman" w:cs="Times New Roman"/>
          <w:sz w:val="24"/>
          <w:szCs w:val="24"/>
        </w:rPr>
        <w:tab/>
      </w:r>
      <w:r w:rsidR="005132CF" w:rsidRPr="00704044">
        <w:rPr>
          <w:rFonts w:ascii="Times New Roman" w:hAnsi="Times New Roman" w:cs="Times New Roman"/>
          <w:sz w:val="24"/>
          <w:szCs w:val="24"/>
        </w:rPr>
        <w:t xml:space="preserve">Wojewódzki Urząd Ochrony Zabytków i </w:t>
      </w:r>
      <w:r w:rsidR="008A16B0" w:rsidRPr="00704044">
        <w:rPr>
          <w:rFonts w:ascii="Times New Roman" w:hAnsi="Times New Roman" w:cs="Times New Roman"/>
          <w:sz w:val="24"/>
          <w:szCs w:val="24"/>
        </w:rPr>
        <w:t xml:space="preserve">jego </w:t>
      </w:r>
      <w:r w:rsidR="005132CF" w:rsidRPr="00704044">
        <w:rPr>
          <w:rFonts w:ascii="Times New Roman" w:hAnsi="Times New Roman" w:cs="Times New Roman"/>
          <w:sz w:val="24"/>
          <w:szCs w:val="24"/>
        </w:rPr>
        <w:t>delegatury</w:t>
      </w:r>
      <w:r w:rsidR="008A16B0" w:rsidRPr="00704044">
        <w:rPr>
          <w:rFonts w:ascii="Times New Roman" w:hAnsi="Times New Roman" w:cs="Times New Roman"/>
          <w:sz w:val="24"/>
          <w:szCs w:val="24"/>
        </w:rPr>
        <w:t>;</w:t>
      </w:r>
    </w:p>
    <w:p w14:paraId="2AC1E566" w14:textId="261C70A9" w:rsidR="005132CF" w:rsidRPr="006A6B05" w:rsidRDefault="00704044" w:rsidP="00D26B8F">
      <w:pPr>
        <w:pStyle w:val="Akapitzlist"/>
        <w:tabs>
          <w:tab w:val="left" w:pos="1134"/>
        </w:tabs>
        <w:autoSpaceDE w:val="0"/>
        <w:autoSpaceDN w:val="0"/>
        <w:adjustRightInd w:val="0"/>
        <w:spacing w:after="0" w:line="400" w:lineRule="exact"/>
        <w:ind w:left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) </w:t>
      </w:r>
      <w:r>
        <w:rPr>
          <w:rFonts w:ascii="Times New Roman" w:hAnsi="Times New Roman" w:cs="Times New Roman"/>
          <w:sz w:val="24"/>
          <w:szCs w:val="24"/>
        </w:rPr>
        <w:tab/>
      </w:r>
      <w:r w:rsidR="005132CF" w:rsidRPr="006A6B05">
        <w:rPr>
          <w:rFonts w:ascii="Times New Roman" w:hAnsi="Times New Roman" w:cs="Times New Roman"/>
          <w:sz w:val="24"/>
          <w:szCs w:val="24"/>
        </w:rPr>
        <w:t>Biuro Miejskiego Konserwatora Zabytków</w:t>
      </w:r>
      <w:r w:rsidR="008A16B0" w:rsidRPr="006A6B05">
        <w:rPr>
          <w:rFonts w:ascii="Times New Roman" w:hAnsi="Times New Roman" w:cs="Times New Roman"/>
          <w:sz w:val="24"/>
          <w:szCs w:val="24"/>
        </w:rPr>
        <w:t>;</w:t>
      </w:r>
    </w:p>
    <w:p w14:paraId="4C697406" w14:textId="13FB703D" w:rsidR="005132CF" w:rsidRPr="00704044" w:rsidRDefault="00704044" w:rsidP="00D26B8F">
      <w:pPr>
        <w:pStyle w:val="Akapitzlist"/>
        <w:tabs>
          <w:tab w:val="left" w:pos="1134"/>
        </w:tabs>
        <w:autoSpaceDE w:val="0"/>
        <w:autoSpaceDN w:val="0"/>
        <w:adjustRightInd w:val="0"/>
        <w:spacing w:after="0" w:line="400" w:lineRule="exact"/>
        <w:ind w:left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)  </w:t>
      </w:r>
      <w:r>
        <w:rPr>
          <w:rFonts w:ascii="Times New Roman" w:hAnsi="Times New Roman" w:cs="Times New Roman"/>
          <w:sz w:val="24"/>
          <w:szCs w:val="24"/>
        </w:rPr>
        <w:tab/>
      </w:r>
      <w:r w:rsidR="008A16B0" w:rsidRPr="00704044">
        <w:rPr>
          <w:rFonts w:ascii="Times New Roman" w:hAnsi="Times New Roman" w:cs="Times New Roman"/>
          <w:sz w:val="24"/>
          <w:szCs w:val="24"/>
        </w:rPr>
        <w:t>muzea</w:t>
      </w:r>
      <w:r w:rsidR="006A6B05" w:rsidRPr="00704044">
        <w:rPr>
          <w:rFonts w:ascii="Times New Roman" w:hAnsi="Times New Roman" w:cs="Times New Roman"/>
          <w:sz w:val="24"/>
          <w:szCs w:val="24"/>
        </w:rPr>
        <w:t>.</w:t>
      </w:r>
    </w:p>
    <w:p w14:paraId="63730205" w14:textId="4A93DDCC" w:rsidR="006A6B05" w:rsidRDefault="006A6B05" w:rsidP="00D26B8F">
      <w:pPr>
        <w:spacing w:after="0" w:line="400" w:lineRule="exact"/>
        <w:ind w:left="567" w:hanging="56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A6B05">
        <w:rPr>
          <w:rFonts w:ascii="Times New Roman" w:hAnsi="Times New Roman" w:cs="Times New Roman"/>
          <w:sz w:val="24"/>
          <w:szCs w:val="24"/>
        </w:rPr>
        <w:lastRenderedPageBreak/>
        <w:t xml:space="preserve">3.2. </w:t>
      </w: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udent może zgłosić zamiar odbycia praktyki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uzealno-konserwatorskiej </w:t>
      </w: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>w instytucji/podmiocie innym niż wymienione w pkt. 3.1 niniejsz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ych</w:t>
      </w: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Zasad</w:t>
      </w: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W takiej </w:t>
      </w:r>
      <w:r w:rsidRPr="00981A54">
        <w:rPr>
          <w:rFonts w:ascii="Times New Roman" w:hAnsi="Times New Roman" w:cs="Times New Roman"/>
          <w:color w:val="000000" w:themeColor="text1"/>
          <w:sz w:val="24"/>
          <w:szCs w:val="24"/>
        </w:rPr>
        <w:t>sytuacji zasadność wydania skierowania na praktykę weryfikowana jest przez Opiekuna Praktyk</w:t>
      </w: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godnie z pkt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niżej). </w:t>
      </w: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Z uwagi na konieczność przeprowadzenia przez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iekuna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aktyk działań formalnych, zgłoszenie takie winno nastąpić najpóźniej miesiąc przed planowanym terminem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rozpoczęcia</w:t>
      </w: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aktyki.</w:t>
      </w:r>
    </w:p>
    <w:p w14:paraId="078D9AC8" w14:textId="77777777" w:rsidR="006A6B05" w:rsidRDefault="006A6B05" w:rsidP="00D26B8F">
      <w:pPr>
        <w:spacing w:after="0" w:line="400" w:lineRule="exact"/>
        <w:ind w:left="567" w:hanging="56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328F1AD" w14:textId="2732B1F8" w:rsidR="00704044" w:rsidRDefault="006A6B05" w:rsidP="00D26B8F">
      <w:pPr>
        <w:pStyle w:val="Akapitzlist"/>
        <w:numPr>
          <w:ilvl w:val="0"/>
          <w:numId w:val="10"/>
        </w:numPr>
        <w:spacing w:after="0" w:line="400" w:lineRule="exact"/>
        <w:ind w:left="567" w:hanging="56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F2E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 przypadku zgłoszenia przez studenta zamiaru odbycia praktyk w instytucji/podmiocie innym niż wymienione w pkt. 3.1., Opiekun Praktyk może zweryfikować zdolność wskazanego podmiotu do realizacji celów określonych w niniejszych Zasadach oraz </w:t>
      </w:r>
      <w:r w:rsidRPr="004F2E0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amowym programie praktyk</w:t>
      </w:r>
      <w:r w:rsidRPr="004F2E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4F2E06" w:rsidRPr="004F2E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stateczną decyzję </w:t>
      </w:r>
      <w:r w:rsidRPr="004F2E06">
        <w:rPr>
          <w:rFonts w:ascii="Times New Roman" w:hAnsi="Times New Roman" w:cs="Times New Roman"/>
          <w:color w:val="000000" w:themeColor="text1"/>
          <w:sz w:val="24"/>
          <w:szCs w:val="24"/>
        </w:rPr>
        <w:t>w tym zakresie p</w:t>
      </w:r>
      <w:r w:rsidR="004F2E06" w:rsidRPr="004F2E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dejmuje </w:t>
      </w:r>
      <w:r w:rsidRPr="004F2E06">
        <w:rPr>
          <w:rFonts w:ascii="Times New Roman" w:hAnsi="Times New Roman" w:cs="Times New Roman"/>
          <w:color w:val="000000" w:themeColor="text1"/>
          <w:sz w:val="24"/>
          <w:szCs w:val="24"/>
        </w:rPr>
        <w:t>Opiekun Praktyk</w:t>
      </w:r>
      <w:r w:rsidR="00A80381" w:rsidRPr="004F2E06">
        <w:rPr>
          <w:rFonts w:ascii="Times New Roman" w:hAnsi="Times New Roman" w:cs="Times New Roman"/>
          <w:color w:val="000000" w:themeColor="text1"/>
          <w:sz w:val="24"/>
          <w:szCs w:val="24"/>
        </w:rPr>
        <w:t>, po</w:t>
      </w:r>
      <w:r w:rsidR="004F2E06" w:rsidRPr="004F2E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przednim zasięgnięciu opinii K</w:t>
      </w:r>
      <w:r w:rsidR="00A80381" w:rsidRPr="004F2E06">
        <w:rPr>
          <w:rFonts w:ascii="Times New Roman" w:hAnsi="Times New Roman" w:cs="Times New Roman"/>
          <w:color w:val="000000" w:themeColor="text1"/>
          <w:sz w:val="24"/>
          <w:szCs w:val="24"/>
        </w:rPr>
        <w:t>ierownika Katedry Archeologii</w:t>
      </w:r>
      <w:r w:rsidR="004F2E06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4E67B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5EE23B6E" w14:textId="77777777" w:rsidR="004E67B4" w:rsidRPr="004E67B4" w:rsidRDefault="004E67B4" w:rsidP="00D26B8F">
      <w:pPr>
        <w:spacing w:after="0" w:line="400" w:lineRule="exac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B856B1E" w14:textId="08B7EEB9" w:rsidR="006A6B05" w:rsidRPr="005949CC" w:rsidRDefault="006A6B05" w:rsidP="00D26B8F">
      <w:pPr>
        <w:pStyle w:val="Akapitzlist"/>
        <w:numPr>
          <w:ilvl w:val="0"/>
          <w:numId w:val="10"/>
        </w:numPr>
        <w:spacing w:after="0" w:line="400" w:lineRule="exact"/>
        <w:ind w:left="567" w:hanging="567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5273">
        <w:rPr>
          <w:rFonts w:ascii="Times New Roman" w:hAnsi="Times New Roman" w:cs="Times New Roman"/>
          <w:color w:val="000000" w:themeColor="text1"/>
          <w:w w:val="105"/>
          <w:sz w:val="24"/>
          <w:szCs w:val="24"/>
        </w:rPr>
        <w:t xml:space="preserve">Zasady uznawania efektów uczenia się osiągniętych w ramach pracy zawodowej/społecznej lub działalności gospodarczej za równoważne efektom uczenia się zdefiniowanym dla praktyk </w:t>
      </w:r>
      <w:r>
        <w:rPr>
          <w:rFonts w:ascii="Times New Roman" w:hAnsi="Times New Roman" w:cs="Times New Roman"/>
          <w:color w:val="000000" w:themeColor="text1"/>
          <w:w w:val="105"/>
          <w:sz w:val="24"/>
          <w:szCs w:val="24"/>
        </w:rPr>
        <w:t>muzealno-konserwatorskich</w:t>
      </w:r>
      <w:r w:rsidRPr="00345273">
        <w:rPr>
          <w:rFonts w:ascii="Times New Roman" w:hAnsi="Times New Roman" w:cs="Times New Roman"/>
          <w:color w:val="000000" w:themeColor="text1"/>
          <w:w w:val="105"/>
          <w:sz w:val="24"/>
          <w:szCs w:val="24"/>
        </w:rPr>
        <w:t xml:space="preserve">, o ile program studiów uwzględnia </w:t>
      </w:r>
      <w:r w:rsidRPr="005949CC">
        <w:rPr>
          <w:rFonts w:ascii="Times New Roman" w:hAnsi="Times New Roman" w:cs="Times New Roman"/>
          <w:color w:val="000000" w:themeColor="text1"/>
          <w:spacing w:val="3"/>
          <w:sz w:val="24"/>
          <w:szCs w:val="24"/>
        </w:rPr>
        <w:t xml:space="preserve">taką </w:t>
      </w:r>
      <w:r w:rsidRPr="005949C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mę praktyk </w:t>
      </w:r>
      <w:r w:rsidR="005949CC" w:rsidRPr="005949CC">
        <w:rPr>
          <w:rFonts w:ascii="Times New Roman" w:hAnsi="Times New Roman" w:cs="Times New Roman"/>
          <w:color w:val="000000" w:themeColor="text1"/>
          <w:sz w:val="24"/>
          <w:szCs w:val="24"/>
        </w:rPr>
        <w:t>muzealno-konserwatorskich</w:t>
      </w:r>
      <w:r w:rsidRPr="005949C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4384E889" w14:textId="77777777" w:rsidR="001D23F8" w:rsidRPr="0004767C" w:rsidRDefault="001D23F8" w:rsidP="00D26B8F">
      <w:pPr>
        <w:pStyle w:val="Akapitzlist"/>
        <w:numPr>
          <w:ilvl w:val="1"/>
          <w:numId w:val="10"/>
        </w:numPr>
        <w:spacing w:after="0" w:line="400" w:lineRule="exact"/>
        <w:jc w:val="both"/>
        <w:rPr>
          <w:rFonts w:ascii="Times New Roman" w:hAnsi="Times New Roman" w:cs="Times New Roman"/>
          <w:w w:val="105"/>
          <w:sz w:val="24"/>
          <w:szCs w:val="24"/>
        </w:rPr>
      </w:pPr>
      <w:r w:rsidRPr="00CB5ECE">
        <w:rPr>
          <w:rFonts w:ascii="Times New Roman" w:hAnsi="Times New Roman" w:cs="Times New Roman"/>
          <w:w w:val="105"/>
          <w:sz w:val="24"/>
          <w:szCs w:val="24"/>
        </w:rPr>
        <w:t xml:space="preserve">Uznanie efektów uczenia się, które zostały osiągnięte w ramach pracy zawodowej/społecznej lub działalności gospodarczej za równoważne efektom uczenia się zdefiniowanym dla praktyk zawodowych, odbywa się na wniosek osoby zainteresowanej. </w:t>
      </w:r>
      <w:r w:rsidRPr="00CB5ECE">
        <w:rPr>
          <w:rFonts w:ascii="Times New Roman" w:hAnsi="Times New Roman" w:cs="Times New Roman"/>
          <w:sz w:val="24"/>
          <w:szCs w:val="24"/>
        </w:rPr>
        <w:t>Decyzję w tym zakresie podejmuje Prodziekan ds. studenckich na wniosek studenta pozytywnie zaopiniowany przez Opiekuna Praktyk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CD9B4D9" w14:textId="77777777" w:rsidR="001D23F8" w:rsidRDefault="001D23F8" w:rsidP="00D26B8F">
      <w:pPr>
        <w:pStyle w:val="Akapitzlist"/>
        <w:numPr>
          <w:ilvl w:val="1"/>
          <w:numId w:val="10"/>
        </w:numPr>
        <w:spacing w:after="0" w:line="400" w:lineRule="exact"/>
        <w:jc w:val="both"/>
        <w:rPr>
          <w:rFonts w:ascii="Times New Roman" w:hAnsi="Times New Roman" w:cs="Times New Roman"/>
          <w:w w:val="105"/>
          <w:sz w:val="24"/>
          <w:szCs w:val="24"/>
        </w:rPr>
      </w:pPr>
      <w:r w:rsidRPr="00CB5ECE">
        <w:rPr>
          <w:rFonts w:ascii="Times New Roman" w:hAnsi="Times New Roman" w:cs="Times New Roman"/>
          <w:w w:val="105"/>
          <w:sz w:val="24"/>
          <w:szCs w:val="24"/>
        </w:rPr>
        <w:t>Uzyskanie pozytywnej opinii wniosku wskazanego w pkt. 5.1. możliwe jest po przedłożeniu dokumentacji, na którą może się składać:</w:t>
      </w:r>
    </w:p>
    <w:p w14:paraId="6A1D6EFD" w14:textId="1C89B11A" w:rsidR="00901E2C" w:rsidRPr="00C658ED" w:rsidRDefault="00901E2C" w:rsidP="00D26B8F">
      <w:pPr>
        <w:pStyle w:val="Akapitzlist"/>
        <w:numPr>
          <w:ilvl w:val="0"/>
          <w:numId w:val="16"/>
        </w:numPr>
        <w:spacing w:after="0" w:line="400" w:lineRule="exact"/>
        <w:ind w:left="1418" w:hanging="284"/>
        <w:jc w:val="both"/>
        <w:rPr>
          <w:rFonts w:ascii="Times New Roman" w:hAnsi="Times New Roman" w:cs="Times New Roman"/>
          <w:w w:val="105"/>
          <w:sz w:val="24"/>
          <w:szCs w:val="24"/>
        </w:rPr>
      </w:pPr>
      <w:r w:rsidRPr="00CB5ECE">
        <w:rPr>
          <w:rFonts w:ascii="Times New Roman" w:hAnsi="Times New Roman" w:cs="Times New Roman"/>
          <w:w w:val="105"/>
          <w:sz w:val="24"/>
          <w:szCs w:val="24"/>
        </w:rPr>
        <w:t>umowa o pracę/wolontariat</w:t>
      </w:r>
      <w:r w:rsidRPr="00C658ED">
        <w:rPr>
          <w:rFonts w:ascii="Times New Roman" w:hAnsi="Times New Roman" w:cs="Times New Roman"/>
          <w:w w:val="105"/>
          <w:sz w:val="24"/>
          <w:szCs w:val="24"/>
        </w:rPr>
        <w:t xml:space="preserve"> z podmiotem komercyjnym/instytucją prowadzącą działalność w zakresie umożliwiającym osiągnięcie stosownych efektów uczenia się;</w:t>
      </w:r>
    </w:p>
    <w:p w14:paraId="0637CE0F" w14:textId="7540A25D" w:rsidR="00901E2C" w:rsidRPr="00C658ED" w:rsidRDefault="00901E2C" w:rsidP="00D26B8F">
      <w:pPr>
        <w:pStyle w:val="Akapitzlist"/>
        <w:numPr>
          <w:ilvl w:val="0"/>
          <w:numId w:val="15"/>
        </w:numPr>
        <w:spacing w:after="0" w:line="400" w:lineRule="exact"/>
        <w:ind w:left="1418" w:hanging="284"/>
        <w:jc w:val="both"/>
        <w:rPr>
          <w:rFonts w:ascii="Times New Roman" w:hAnsi="Times New Roman" w:cs="Times New Roman"/>
          <w:w w:val="105"/>
          <w:sz w:val="24"/>
          <w:szCs w:val="24"/>
        </w:rPr>
      </w:pPr>
      <w:r w:rsidRPr="00C658ED">
        <w:rPr>
          <w:rFonts w:ascii="Times New Roman" w:hAnsi="Times New Roman" w:cs="Times New Roman"/>
          <w:w w:val="105"/>
          <w:sz w:val="24"/>
          <w:szCs w:val="24"/>
        </w:rPr>
        <w:t>opis zakresu obowiązków przypisanych do stanowiska określonego w przywołanej wyżej umowie;</w:t>
      </w:r>
    </w:p>
    <w:p w14:paraId="25E8C960" w14:textId="176770E6" w:rsidR="00901E2C" w:rsidRPr="00C658ED" w:rsidRDefault="00901E2C" w:rsidP="00D26B8F">
      <w:pPr>
        <w:pStyle w:val="Akapitzlist"/>
        <w:numPr>
          <w:ilvl w:val="0"/>
          <w:numId w:val="15"/>
        </w:numPr>
        <w:spacing w:after="0" w:line="400" w:lineRule="exact"/>
        <w:ind w:left="1418" w:hanging="284"/>
        <w:jc w:val="both"/>
        <w:rPr>
          <w:rFonts w:ascii="Times New Roman" w:hAnsi="Times New Roman" w:cs="Times New Roman"/>
          <w:w w:val="105"/>
          <w:sz w:val="24"/>
          <w:szCs w:val="24"/>
        </w:rPr>
      </w:pPr>
      <w:r w:rsidRPr="00C658ED">
        <w:rPr>
          <w:rFonts w:ascii="Times New Roman" w:hAnsi="Times New Roman" w:cs="Times New Roman"/>
          <w:w w:val="105"/>
          <w:sz w:val="24"/>
          <w:szCs w:val="24"/>
        </w:rPr>
        <w:t>zaświadczenie pracodawcy wraz ze szczegółowym opisem zakresu jego obowiązków oraz wskazanym czasem (okresem) zatrudnienia;</w:t>
      </w:r>
    </w:p>
    <w:p w14:paraId="6E823CFE" w14:textId="4DF47FFA" w:rsidR="00901E2C" w:rsidRPr="00C658ED" w:rsidRDefault="00901E2C" w:rsidP="00D26B8F">
      <w:pPr>
        <w:pStyle w:val="Akapitzlist"/>
        <w:numPr>
          <w:ilvl w:val="0"/>
          <w:numId w:val="15"/>
        </w:numPr>
        <w:spacing w:after="0" w:line="400" w:lineRule="exact"/>
        <w:ind w:left="1418" w:hanging="284"/>
        <w:jc w:val="both"/>
        <w:rPr>
          <w:rFonts w:ascii="Times New Roman" w:hAnsi="Times New Roman" w:cs="Times New Roman"/>
          <w:w w:val="105"/>
          <w:sz w:val="24"/>
          <w:szCs w:val="24"/>
        </w:rPr>
      </w:pPr>
      <w:r w:rsidRPr="00C658ED">
        <w:rPr>
          <w:rFonts w:ascii="Times New Roman" w:hAnsi="Times New Roman" w:cs="Times New Roman"/>
          <w:w w:val="105"/>
          <w:sz w:val="24"/>
          <w:szCs w:val="24"/>
        </w:rPr>
        <w:t xml:space="preserve">opis faktycznie zrealizowanych w ramach umowy o pracę/wolontariatu działań, projektów, nabytych kompetencji itp., </w:t>
      </w:r>
    </w:p>
    <w:p w14:paraId="156AC34E" w14:textId="6CC5A387" w:rsidR="00901E2C" w:rsidRDefault="00901E2C" w:rsidP="00D26B8F">
      <w:pPr>
        <w:pStyle w:val="Akapitzlist"/>
        <w:numPr>
          <w:ilvl w:val="0"/>
          <w:numId w:val="15"/>
        </w:numPr>
        <w:spacing w:after="0" w:line="400" w:lineRule="exact"/>
        <w:ind w:left="1418" w:hanging="284"/>
        <w:jc w:val="both"/>
        <w:rPr>
          <w:rFonts w:ascii="Times New Roman" w:hAnsi="Times New Roman" w:cs="Times New Roman"/>
          <w:w w:val="105"/>
          <w:sz w:val="24"/>
          <w:szCs w:val="24"/>
        </w:rPr>
      </w:pPr>
      <w:r w:rsidRPr="00C658ED">
        <w:rPr>
          <w:rFonts w:ascii="Times New Roman" w:hAnsi="Times New Roman" w:cs="Times New Roman"/>
          <w:w w:val="105"/>
          <w:sz w:val="24"/>
          <w:szCs w:val="24"/>
        </w:rPr>
        <w:lastRenderedPageBreak/>
        <w:t>inne dokumenty uznane przez osobę zainteresowaną za przydatne w toku postępowania.</w:t>
      </w:r>
    </w:p>
    <w:p w14:paraId="1B8E0753" w14:textId="3DC843C0" w:rsidR="0004767C" w:rsidRDefault="00901E2C" w:rsidP="00D26B8F">
      <w:pPr>
        <w:pStyle w:val="Akapitzlist"/>
        <w:numPr>
          <w:ilvl w:val="1"/>
          <w:numId w:val="10"/>
        </w:numPr>
        <w:spacing w:after="0" w:line="400" w:lineRule="exact"/>
        <w:jc w:val="both"/>
        <w:rPr>
          <w:rFonts w:ascii="Times New Roman" w:hAnsi="Times New Roman" w:cs="Times New Roman"/>
          <w:w w:val="105"/>
          <w:sz w:val="24"/>
          <w:szCs w:val="24"/>
        </w:rPr>
      </w:pPr>
      <w:r w:rsidRPr="00C658ED">
        <w:rPr>
          <w:rFonts w:ascii="Times New Roman" w:hAnsi="Times New Roman" w:cs="Times New Roman"/>
          <w:w w:val="105"/>
          <w:sz w:val="24"/>
          <w:szCs w:val="24"/>
        </w:rPr>
        <w:t>Opiekun Praktyk ma prawo zwrócić się o dodatkowe wyjaśnienia i/lub dokumenty tak do wnioskodawcy, jak i do podmiotu, w którym praca zawodowa/wolontariat miał lub ma miejsce.</w:t>
      </w:r>
    </w:p>
    <w:p w14:paraId="0118565B" w14:textId="30004AA2" w:rsidR="006A6B05" w:rsidRDefault="00901E2C" w:rsidP="00D26B8F">
      <w:pPr>
        <w:pStyle w:val="Akapitzlist"/>
        <w:numPr>
          <w:ilvl w:val="1"/>
          <w:numId w:val="10"/>
        </w:numPr>
        <w:spacing w:after="0" w:line="400" w:lineRule="exact"/>
        <w:jc w:val="both"/>
        <w:rPr>
          <w:rFonts w:ascii="Times New Roman" w:hAnsi="Times New Roman" w:cs="Times New Roman"/>
          <w:w w:val="105"/>
          <w:sz w:val="24"/>
          <w:szCs w:val="24"/>
        </w:rPr>
      </w:pPr>
      <w:r w:rsidRPr="006A6B05">
        <w:rPr>
          <w:rFonts w:ascii="Times New Roman" w:hAnsi="Times New Roman" w:cs="Times New Roman"/>
          <w:w w:val="105"/>
          <w:sz w:val="24"/>
          <w:szCs w:val="24"/>
        </w:rPr>
        <w:t>Z uwagi na konieczność weryfikacji przedłożonej dokumentacji wniosek powyższy należy złożyć Opiekunowi Praktyk nie później niż do końca trzeciego semestru studiów II stopnia.</w:t>
      </w:r>
    </w:p>
    <w:p w14:paraId="544E7329" w14:textId="77777777" w:rsidR="00D26B8F" w:rsidRPr="00901E2C" w:rsidRDefault="00D26B8F" w:rsidP="00D26B8F">
      <w:pPr>
        <w:pStyle w:val="Akapitzlist"/>
        <w:spacing w:after="0" w:line="400" w:lineRule="exact"/>
        <w:jc w:val="both"/>
        <w:rPr>
          <w:rFonts w:ascii="Times New Roman" w:hAnsi="Times New Roman" w:cs="Times New Roman"/>
          <w:w w:val="105"/>
          <w:sz w:val="24"/>
          <w:szCs w:val="24"/>
        </w:rPr>
      </w:pPr>
    </w:p>
    <w:p w14:paraId="28D276B8" w14:textId="7B1584A5" w:rsidR="006A6B05" w:rsidRPr="00704044" w:rsidRDefault="006A6B05" w:rsidP="00D26B8F">
      <w:pPr>
        <w:pStyle w:val="Akapitzlist"/>
        <w:numPr>
          <w:ilvl w:val="0"/>
          <w:numId w:val="10"/>
        </w:numPr>
        <w:spacing w:after="0" w:line="400" w:lineRule="exact"/>
        <w:ind w:left="567" w:hanging="567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04044">
        <w:rPr>
          <w:rFonts w:ascii="Times New Roman" w:hAnsi="Times New Roman" w:cs="Times New Roman"/>
          <w:color w:val="000000" w:themeColor="text1"/>
          <w:w w:val="105"/>
          <w:sz w:val="24"/>
          <w:szCs w:val="24"/>
        </w:rPr>
        <w:t>Szczegółowe zasady przebiegu oraz uzyskania zaliczenia praktyk zawodowych</w:t>
      </w:r>
      <w:r w:rsidR="00704044">
        <w:rPr>
          <w:rFonts w:ascii="Times New Roman" w:hAnsi="Times New Roman" w:cs="Times New Roman"/>
          <w:color w:val="000000" w:themeColor="text1"/>
          <w:w w:val="105"/>
          <w:sz w:val="24"/>
          <w:szCs w:val="24"/>
        </w:rPr>
        <w:t>.</w:t>
      </w:r>
    </w:p>
    <w:p w14:paraId="2D213A80" w14:textId="572D7594" w:rsidR="006A6B05" w:rsidRPr="00345273" w:rsidRDefault="006A6B05" w:rsidP="00D26B8F">
      <w:pPr>
        <w:pStyle w:val="paragraph"/>
        <w:spacing w:before="0" w:beforeAutospacing="0" w:after="0" w:afterAutospacing="0" w:line="400" w:lineRule="exact"/>
        <w:ind w:left="567" w:hanging="567"/>
        <w:jc w:val="both"/>
        <w:textAlignment w:val="baseline"/>
        <w:rPr>
          <w:color w:val="000000" w:themeColor="text1"/>
        </w:rPr>
      </w:pPr>
      <w:r w:rsidRPr="54E7009A">
        <w:rPr>
          <w:color w:val="000000" w:themeColor="text1"/>
        </w:rPr>
        <w:t xml:space="preserve">6.1. </w:t>
      </w:r>
      <w:r w:rsidR="00704044">
        <w:rPr>
          <w:color w:val="000000" w:themeColor="text1"/>
        </w:rPr>
        <w:tab/>
      </w:r>
      <w:r w:rsidRPr="54E7009A">
        <w:rPr>
          <w:color w:val="000000" w:themeColor="text1"/>
        </w:rPr>
        <w:t>Warunkiem koniecznym uzyskania</w:t>
      </w:r>
      <w:r>
        <w:rPr>
          <w:color w:val="000000" w:themeColor="text1"/>
        </w:rPr>
        <w:t xml:space="preserve"> </w:t>
      </w:r>
      <w:r w:rsidRPr="00C658ED">
        <w:rPr>
          <w:color w:val="000000" w:themeColor="text1"/>
        </w:rPr>
        <w:t>skierowania</w:t>
      </w:r>
      <w:r w:rsidRPr="54E7009A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na praktykę </w:t>
      </w:r>
      <w:r w:rsidRPr="54E7009A">
        <w:rPr>
          <w:color w:val="000000" w:themeColor="text1"/>
        </w:rPr>
        <w:t xml:space="preserve">jest zapoznanie się studenta z </w:t>
      </w:r>
      <w:bookmarkStart w:id="1" w:name="_Hlk140048471"/>
      <w:r w:rsidRPr="00CE17D8">
        <w:rPr>
          <w:i/>
          <w:iCs/>
          <w:color w:val="000000" w:themeColor="text1"/>
        </w:rPr>
        <w:t>Wydziałowym regulaminem praktyk zawodowych</w:t>
      </w:r>
      <w:r w:rsidRPr="54E7009A">
        <w:rPr>
          <w:color w:val="000000" w:themeColor="text1"/>
        </w:rPr>
        <w:t xml:space="preserve"> </w:t>
      </w:r>
      <w:bookmarkEnd w:id="1"/>
      <w:r w:rsidRPr="54E7009A">
        <w:rPr>
          <w:color w:val="000000" w:themeColor="text1"/>
        </w:rPr>
        <w:t xml:space="preserve">oraz </w:t>
      </w:r>
      <w:r w:rsidRPr="00CE17D8">
        <w:rPr>
          <w:rStyle w:val="normaltextrun"/>
          <w:i/>
          <w:iCs/>
          <w:color w:val="000000" w:themeColor="text1"/>
        </w:rPr>
        <w:t xml:space="preserve">Zasadami odbywania i zaliczania praktyk </w:t>
      </w:r>
      <w:bookmarkStart w:id="2" w:name="_Hlk140048491"/>
      <w:r w:rsidRPr="00CE17D8">
        <w:rPr>
          <w:rStyle w:val="normaltextrun"/>
          <w:i/>
          <w:iCs/>
          <w:color w:val="000000" w:themeColor="text1"/>
        </w:rPr>
        <w:t>na kierunku archeologia</w:t>
      </w:r>
      <w:r>
        <w:rPr>
          <w:rStyle w:val="normaltextrun"/>
          <w:i/>
          <w:iCs/>
          <w:color w:val="000000" w:themeColor="text1"/>
        </w:rPr>
        <w:t xml:space="preserve"> studia pierwszego stopnia</w:t>
      </w:r>
      <w:bookmarkEnd w:id="2"/>
      <w:r w:rsidRPr="54E7009A">
        <w:rPr>
          <w:rStyle w:val="normaltextrun"/>
          <w:color w:val="000000" w:themeColor="text1"/>
        </w:rPr>
        <w:t xml:space="preserve">, </w:t>
      </w:r>
      <w:bookmarkStart w:id="3" w:name="_Hlk140048518"/>
      <w:r w:rsidRPr="54E7009A">
        <w:rPr>
          <w:color w:val="000000" w:themeColor="text1"/>
        </w:rPr>
        <w:t xml:space="preserve">potwierdzone </w:t>
      </w:r>
      <w:r>
        <w:rPr>
          <w:color w:val="000000" w:themeColor="text1"/>
        </w:rPr>
        <w:t xml:space="preserve">złożeniem </w:t>
      </w:r>
      <w:r w:rsidRPr="54E7009A">
        <w:rPr>
          <w:color w:val="000000" w:themeColor="text1"/>
        </w:rPr>
        <w:t>pisemn</w:t>
      </w:r>
      <w:r>
        <w:rPr>
          <w:color w:val="000000" w:themeColor="text1"/>
        </w:rPr>
        <w:t xml:space="preserve">ego </w:t>
      </w:r>
      <w:r w:rsidRPr="54E7009A">
        <w:rPr>
          <w:color w:val="000000" w:themeColor="text1"/>
        </w:rPr>
        <w:t>oświadczeni</w:t>
      </w:r>
      <w:r>
        <w:rPr>
          <w:color w:val="000000" w:themeColor="text1"/>
        </w:rPr>
        <w:t>a</w:t>
      </w:r>
      <w:r w:rsidRPr="54E7009A">
        <w:rPr>
          <w:color w:val="000000" w:themeColor="text1"/>
        </w:rPr>
        <w:t xml:space="preserve"> (zał. 6</w:t>
      </w:r>
      <w:r>
        <w:rPr>
          <w:color w:val="000000" w:themeColor="text1"/>
        </w:rPr>
        <w:t xml:space="preserve"> do </w:t>
      </w:r>
      <w:proofErr w:type="spellStart"/>
      <w:r>
        <w:rPr>
          <w:color w:val="000000" w:themeColor="text1"/>
        </w:rPr>
        <w:t>WRPZ</w:t>
      </w:r>
      <w:proofErr w:type="spellEnd"/>
      <w:r w:rsidRPr="54E7009A">
        <w:rPr>
          <w:color w:val="000000" w:themeColor="text1"/>
        </w:rPr>
        <w:t>).</w:t>
      </w:r>
      <w:bookmarkEnd w:id="3"/>
    </w:p>
    <w:p w14:paraId="6ECE092E" w14:textId="77777777" w:rsidR="006A6B05" w:rsidRPr="00704044" w:rsidRDefault="006A6B05" w:rsidP="00D26B8F">
      <w:pPr>
        <w:spacing w:after="0" w:line="400" w:lineRule="exact"/>
        <w:ind w:left="567" w:hanging="567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040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6.2. Warunkiem koniecznym odbycia praktyki jest zawarcie </w:t>
      </w:r>
      <w:r w:rsidRPr="00704044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Porozumienia o organizacji praktyki dla studentów Wydziału Humanistycznego US</w:t>
      </w:r>
      <w:r w:rsidRPr="007040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- jeśli organizatorem jest podmiot zewnętrzny – (zał. nr 1 do </w:t>
      </w:r>
      <w:proofErr w:type="spellStart"/>
      <w:r w:rsidRPr="007040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RPZ</w:t>
      </w:r>
      <w:proofErr w:type="spellEnd"/>
      <w:r w:rsidRPr="007040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.</w:t>
      </w:r>
    </w:p>
    <w:p w14:paraId="71430AE4" w14:textId="77777777" w:rsidR="006A6B05" w:rsidRPr="00704044" w:rsidRDefault="006A6B05" w:rsidP="00D26B8F">
      <w:pPr>
        <w:spacing w:after="0" w:line="400" w:lineRule="exact"/>
        <w:ind w:left="567" w:hanging="567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040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.3. Odbycie praktyki przez studenta musi posiadać odzwierciedlenie w następujących dokumentach:</w:t>
      </w:r>
    </w:p>
    <w:p w14:paraId="3405BD4C" w14:textId="4304F9B7" w:rsidR="006A6B05" w:rsidRPr="00CE17D8" w:rsidRDefault="00704044" w:rsidP="00D26B8F">
      <w:pPr>
        <w:pStyle w:val="Akapitzlist"/>
        <w:tabs>
          <w:tab w:val="left" w:pos="993"/>
        </w:tabs>
        <w:spacing w:after="0" w:line="400" w:lineRule="exact"/>
        <w:ind w:left="567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- </w:t>
      </w:r>
      <w:r w:rsidR="006A6B05" w:rsidRPr="00CE17D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ziennik praktyki wg załączonego wzoru (zał. 5</w:t>
      </w:r>
      <w:r w:rsidR="006A6B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o </w:t>
      </w:r>
      <w:proofErr w:type="spellStart"/>
      <w:r w:rsidR="006A6B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RPZ</w:t>
      </w:r>
      <w:proofErr w:type="spellEnd"/>
      <w:r w:rsidR="006A6B05" w:rsidRPr="00CE17D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;</w:t>
      </w:r>
    </w:p>
    <w:p w14:paraId="5B3BD8CF" w14:textId="68B45226" w:rsidR="006A6B05" w:rsidRPr="00345273" w:rsidRDefault="00704044" w:rsidP="00D26B8F">
      <w:pPr>
        <w:pStyle w:val="Akapitzlist"/>
        <w:tabs>
          <w:tab w:val="left" w:pos="993"/>
        </w:tabs>
        <w:spacing w:after="0" w:line="400" w:lineRule="exact"/>
        <w:ind w:left="567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- </w:t>
      </w:r>
      <w:r w:rsidR="006A6B05"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pinia z przebiegu praktyki studenta</w:t>
      </w:r>
      <w:r w:rsidR="006A6B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raz z proponowaną oceną</w:t>
      </w:r>
      <w:r w:rsidR="006A6B05"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wystawiona przez </w:t>
      </w:r>
      <w:r w:rsidR="006A6B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piekuna z ramienia podmiotu przyjmującego na praktykę </w:t>
      </w:r>
      <w:r w:rsidR="006A6B05"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zał. 4</w:t>
      </w:r>
      <w:r w:rsidR="006A6B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o </w:t>
      </w:r>
      <w:proofErr w:type="spellStart"/>
      <w:r w:rsidR="006A6B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RPZ</w:t>
      </w:r>
      <w:proofErr w:type="spellEnd"/>
      <w:r w:rsidR="006A6B05"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  <w:r w:rsidR="006A6B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21F972FD" w14:textId="77777777" w:rsidR="006A6B05" w:rsidRPr="00704044" w:rsidRDefault="006A6B05" w:rsidP="00D26B8F">
      <w:pPr>
        <w:spacing w:after="0" w:line="400" w:lineRule="exact"/>
        <w:ind w:left="567" w:hanging="567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040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.4. Prawidłowo wypełnione dokumenty podlegają zatwierdzeniu pod względem merytorycznym i formalnym przez Opiekuna Praktyk.</w:t>
      </w:r>
    </w:p>
    <w:p w14:paraId="79BD1C10" w14:textId="3F202109" w:rsidR="006A6B05" w:rsidRPr="00345273" w:rsidRDefault="006A6B05" w:rsidP="00D26B8F">
      <w:pPr>
        <w:pStyle w:val="Akapitzlist"/>
        <w:spacing w:after="0" w:line="400" w:lineRule="exact"/>
        <w:ind w:left="567" w:hanging="567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.5</w:t>
      </w:r>
      <w:r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7040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kumenty wypełnione w sposób nieprawidłowy (brak pieczątek, podpisów, dat, niespójne daty itd.) bądź niekompletne (brak opinii, brak dziennika) zostają zwrócone studentowi w celu uzupełnienia bądź skorygowania w sposób ustalony ze studentem.</w:t>
      </w:r>
    </w:p>
    <w:p w14:paraId="66EA8EF1" w14:textId="4EA0271E" w:rsidR="006A6B05" w:rsidRPr="00345273" w:rsidRDefault="006A6B05" w:rsidP="00D26B8F">
      <w:pPr>
        <w:pStyle w:val="Akapitzlist"/>
        <w:spacing w:after="0" w:line="400" w:lineRule="exact"/>
        <w:ind w:left="567" w:hanging="567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</w:t>
      </w:r>
      <w:r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</w:t>
      </w:r>
      <w:r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7040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kumenty będące podstawą zaliczenia praktyk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leży przedstawić Opiekunowi Praktyk niezwłocznie po zakończeniu praktyki.</w:t>
      </w:r>
    </w:p>
    <w:p w14:paraId="4F7A9A94" w14:textId="15015BFB" w:rsidR="006A6B05" w:rsidRDefault="006A6B05" w:rsidP="00D26B8F">
      <w:pPr>
        <w:pStyle w:val="Akapitzlist"/>
        <w:spacing w:after="0" w:line="400" w:lineRule="exact"/>
        <w:ind w:left="567" w:hanging="567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</w:t>
      </w:r>
      <w:r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7</w:t>
      </w:r>
      <w:r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7040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cena z praktyki wystawiana jest przez Opiekuna Praktyk na podstawie oceny proponowanej przez opiekuna z ramienia instytucji przyjmującej.</w:t>
      </w:r>
    </w:p>
    <w:p w14:paraId="2D88F03D" w14:textId="7109835C" w:rsidR="006A6B05" w:rsidRPr="00345273" w:rsidRDefault="006A6B05" w:rsidP="00D26B8F">
      <w:pPr>
        <w:pStyle w:val="Akapitzlist"/>
        <w:spacing w:after="0" w:line="400" w:lineRule="exact"/>
        <w:ind w:left="567" w:hanging="567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6.8. </w:t>
      </w:r>
      <w:r w:rsidR="007040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Zatwierdzona dokumentacja praktyk jest niezwłocznie przekazywana przez Opiekuna Praktyk do dziekanatu. </w:t>
      </w:r>
      <w:bookmarkEnd w:id="0"/>
    </w:p>
    <w:sectPr w:rsidR="006A6B05" w:rsidRPr="00345273" w:rsidSect="00EA328C">
      <w:footerReference w:type="default" r:id="rId9"/>
      <w:pgSz w:w="11906" w:h="16838"/>
      <w:pgMar w:top="1418" w:right="1418" w:bottom="1418" w:left="1418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7BBD91" w14:textId="77777777" w:rsidR="00EA328C" w:rsidRDefault="00EA328C" w:rsidP="00D26B8F">
      <w:pPr>
        <w:spacing w:after="0" w:line="240" w:lineRule="auto"/>
      </w:pPr>
      <w:r>
        <w:separator/>
      </w:r>
    </w:p>
  </w:endnote>
  <w:endnote w:type="continuationSeparator" w:id="0">
    <w:p w14:paraId="167D9E6B" w14:textId="77777777" w:rsidR="00EA328C" w:rsidRDefault="00EA328C" w:rsidP="00D26B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24736161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p w14:paraId="6DF499E1" w14:textId="2C213A6F" w:rsidR="00D26B8F" w:rsidRPr="00D26B8F" w:rsidRDefault="00D26B8F">
        <w:pPr>
          <w:pStyle w:val="Stopka"/>
          <w:jc w:val="center"/>
          <w:rPr>
            <w:rFonts w:ascii="Times New Roman" w:hAnsi="Times New Roman" w:cs="Times New Roman"/>
            <w:sz w:val="20"/>
            <w:szCs w:val="20"/>
          </w:rPr>
        </w:pPr>
        <w:r w:rsidRPr="00D26B8F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D26B8F">
          <w:rPr>
            <w:rFonts w:ascii="Times New Roman" w:hAnsi="Times New Roman" w:cs="Times New Roman"/>
            <w:sz w:val="20"/>
            <w:szCs w:val="20"/>
          </w:rPr>
          <w:instrText>PAGE   \* MERGEFORMAT</w:instrText>
        </w:r>
        <w:r w:rsidRPr="00D26B8F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Pr="00D26B8F">
          <w:rPr>
            <w:rFonts w:ascii="Times New Roman" w:hAnsi="Times New Roman" w:cs="Times New Roman"/>
            <w:sz w:val="20"/>
            <w:szCs w:val="20"/>
          </w:rPr>
          <w:t>2</w:t>
        </w:r>
        <w:r w:rsidRPr="00D26B8F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14:paraId="4EFEE020" w14:textId="77777777" w:rsidR="00D26B8F" w:rsidRDefault="00D26B8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A4F669" w14:textId="77777777" w:rsidR="00EA328C" w:rsidRDefault="00EA328C" w:rsidP="00D26B8F">
      <w:pPr>
        <w:spacing w:after="0" w:line="240" w:lineRule="auto"/>
      </w:pPr>
      <w:r>
        <w:separator/>
      </w:r>
    </w:p>
  </w:footnote>
  <w:footnote w:type="continuationSeparator" w:id="0">
    <w:p w14:paraId="0F4574A6" w14:textId="77777777" w:rsidR="00EA328C" w:rsidRDefault="00EA328C" w:rsidP="00D26B8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591AC9"/>
    <w:multiLevelType w:val="hybridMultilevel"/>
    <w:tmpl w:val="745A0216"/>
    <w:lvl w:ilvl="0" w:tplc="94A4EF0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F4610B1"/>
    <w:multiLevelType w:val="multilevel"/>
    <w:tmpl w:val="9ACC29A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582504F"/>
    <w:multiLevelType w:val="hybridMultilevel"/>
    <w:tmpl w:val="649E8E76"/>
    <w:lvl w:ilvl="0" w:tplc="57640CC0">
      <w:start w:val="3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1E3501B6"/>
    <w:multiLevelType w:val="hybridMultilevel"/>
    <w:tmpl w:val="C82E45B2"/>
    <w:lvl w:ilvl="0" w:tplc="94A4EF0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FD568C5"/>
    <w:multiLevelType w:val="hybridMultilevel"/>
    <w:tmpl w:val="B49C4FC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247A60"/>
    <w:multiLevelType w:val="multilevel"/>
    <w:tmpl w:val="FB0CA1A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C673289"/>
    <w:multiLevelType w:val="hybridMultilevel"/>
    <w:tmpl w:val="590A32CE"/>
    <w:lvl w:ilvl="0" w:tplc="99D2B1BC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D501FCA"/>
    <w:multiLevelType w:val="hybridMultilevel"/>
    <w:tmpl w:val="7F46272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5A60E5"/>
    <w:multiLevelType w:val="hybridMultilevel"/>
    <w:tmpl w:val="590A32CE"/>
    <w:lvl w:ilvl="0" w:tplc="99D2B1BC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2E37D92"/>
    <w:multiLevelType w:val="hybridMultilevel"/>
    <w:tmpl w:val="BD7858C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FA638A"/>
    <w:multiLevelType w:val="hybridMultilevel"/>
    <w:tmpl w:val="D7A698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A1B2A46"/>
    <w:multiLevelType w:val="hybridMultilevel"/>
    <w:tmpl w:val="81B6A3D0"/>
    <w:lvl w:ilvl="0" w:tplc="6C6AA438">
      <w:start w:val="3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FB5245E"/>
    <w:multiLevelType w:val="hybridMultilevel"/>
    <w:tmpl w:val="C36230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EE4772"/>
    <w:multiLevelType w:val="hybridMultilevel"/>
    <w:tmpl w:val="41E8C1BA"/>
    <w:lvl w:ilvl="0" w:tplc="0415000F">
      <w:start w:val="1"/>
      <w:numFmt w:val="decimal"/>
      <w:lvlText w:val="%1."/>
      <w:lvlJc w:val="left"/>
    </w:lvl>
    <w:lvl w:ilvl="1" w:tplc="57301EAE">
      <w:numFmt w:val="decimal"/>
      <w:lvlText w:val=""/>
      <w:lvlJc w:val="left"/>
    </w:lvl>
    <w:lvl w:ilvl="2" w:tplc="7A1275C8">
      <w:numFmt w:val="decimal"/>
      <w:lvlText w:val=""/>
      <w:lvlJc w:val="left"/>
    </w:lvl>
    <w:lvl w:ilvl="3" w:tplc="0E5E7B2E">
      <w:numFmt w:val="decimal"/>
      <w:lvlText w:val=""/>
      <w:lvlJc w:val="left"/>
    </w:lvl>
    <w:lvl w:ilvl="4" w:tplc="166EDF1A">
      <w:numFmt w:val="decimal"/>
      <w:lvlText w:val=""/>
      <w:lvlJc w:val="left"/>
    </w:lvl>
    <w:lvl w:ilvl="5" w:tplc="7C069500">
      <w:numFmt w:val="decimal"/>
      <w:lvlText w:val=""/>
      <w:lvlJc w:val="left"/>
    </w:lvl>
    <w:lvl w:ilvl="6" w:tplc="9AE0FD8C">
      <w:numFmt w:val="decimal"/>
      <w:lvlText w:val=""/>
      <w:lvlJc w:val="left"/>
    </w:lvl>
    <w:lvl w:ilvl="7" w:tplc="88FA630A">
      <w:numFmt w:val="decimal"/>
      <w:lvlText w:val=""/>
      <w:lvlJc w:val="left"/>
    </w:lvl>
    <w:lvl w:ilvl="8" w:tplc="D9D09FE2">
      <w:numFmt w:val="decimal"/>
      <w:lvlText w:val=""/>
      <w:lvlJc w:val="left"/>
    </w:lvl>
  </w:abstractNum>
  <w:abstractNum w:abstractNumId="14" w15:restartNumberingAfterBreak="0">
    <w:nsid w:val="61873089"/>
    <w:multiLevelType w:val="hybridMultilevel"/>
    <w:tmpl w:val="6396F8B2"/>
    <w:lvl w:ilvl="0" w:tplc="69B4B8F8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0D5F21"/>
    <w:multiLevelType w:val="hybridMultilevel"/>
    <w:tmpl w:val="607E1D9E"/>
    <w:lvl w:ilvl="0" w:tplc="1F4C1F9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8439669">
    <w:abstractNumId w:val="6"/>
  </w:num>
  <w:num w:numId="2" w16cid:durableId="395932118">
    <w:abstractNumId w:val="7"/>
  </w:num>
  <w:num w:numId="3" w16cid:durableId="841503479">
    <w:abstractNumId w:val="8"/>
  </w:num>
  <w:num w:numId="4" w16cid:durableId="103111291">
    <w:abstractNumId w:val="10"/>
  </w:num>
  <w:num w:numId="5" w16cid:durableId="93214871">
    <w:abstractNumId w:val="12"/>
  </w:num>
  <w:num w:numId="6" w16cid:durableId="1708024662">
    <w:abstractNumId w:val="13"/>
  </w:num>
  <w:num w:numId="7" w16cid:durableId="239214106">
    <w:abstractNumId w:val="14"/>
  </w:num>
  <w:num w:numId="8" w16cid:durableId="35484196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685406844">
    <w:abstractNumId w:val="5"/>
  </w:num>
  <w:num w:numId="10" w16cid:durableId="353121175">
    <w:abstractNumId w:val="1"/>
  </w:num>
  <w:num w:numId="11" w16cid:durableId="1036003979">
    <w:abstractNumId w:val="15"/>
  </w:num>
  <w:num w:numId="12" w16cid:durableId="625357257">
    <w:abstractNumId w:val="9"/>
  </w:num>
  <w:num w:numId="13" w16cid:durableId="532234038">
    <w:abstractNumId w:val="11"/>
  </w:num>
  <w:num w:numId="14" w16cid:durableId="155389039">
    <w:abstractNumId w:val="2"/>
  </w:num>
  <w:num w:numId="15" w16cid:durableId="1997803060">
    <w:abstractNumId w:val="3"/>
  </w:num>
  <w:num w:numId="16" w16cid:durableId="5506999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NDEyNzUzMDI0sTRR0lEKTi0uzszPAykwqwUAmATW2ywAAAA="/>
  </w:docVars>
  <w:rsids>
    <w:rsidRoot w:val="00BA2DDC"/>
    <w:rsid w:val="0004767C"/>
    <w:rsid w:val="000574A9"/>
    <w:rsid w:val="00071B7E"/>
    <w:rsid w:val="00096164"/>
    <w:rsid w:val="001D23F8"/>
    <w:rsid w:val="001D638C"/>
    <w:rsid w:val="001E7D99"/>
    <w:rsid w:val="00212DC5"/>
    <w:rsid w:val="00233679"/>
    <w:rsid w:val="002506B5"/>
    <w:rsid w:val="0025471A"/>
    <w:rsid w:val="00385CA6"/>
    <w:rsid w:val="003A158A"/>
    <w:rsid w:val="003B3DD4"/>
    <w:rsid w:val="00471CC4"/>
    <w:rsid w:val="00482886"/>
    <w:rsid w:val="004E67B4"/>
    <w:rsid w:val="004F2E06"/>
    <w:rsid w:val="005132CF"/>
    <w:rsid w:val="00562AAF"/>
    <w:rsid w:val="005949CC"/>
    <w:rsid w:val="00595B0A"/>
    <w:rsid w:val="005C6A48"/>
    <w:rsid w:val="005D5713"/>
    <w:rsid w:val="005D5DF3"/>
    <w:rsid w:val="006A6B05"/>
    <w:rsid w:val="00704044"/>
    <w:rsid w:val="00787128"/>
    <w:rsid w:val="007C009B"/>
    <w:rsid w:val="007C3140"/>
    <w:rsid w:val="007E1D7C"/>
    <w:rsid w:val="00854A34"/>
    <w:rsid w:val="00884928"/>
    <w:rsid w:val="008A16B0"/>
    <w:rsid w:val="00901E2C"/>
    <w:rsid w:val="00923065"/>
    <w:rsid w:val="0092480E"/>
    <w:rsid w:val="00984E8A"/>
    <w:rsid w:val="009D0055"/>
    <w:rsid w:val="00A6473D"/>
    <w:rsid w:val="00A80381"/>
    <w:rsid w:val="00AE3134"/>
    <w:rsid w:val="00B333B3"/>
    <w:rsid w:val="00B765DB"/>
    <w:rsid w:val="00B915F6"/>
    <w:rsid w:val="00BA2DDC"/>
    <w:rsid w:val="00C415D4"/>
    <w:rsid w:val="00CB7E92"/>
    <w:rsid w:val="00CF4A11"/>
    <w:rsid w:val="00CF5651"/>
    <w:rsid w:val="00D07326"/>
    <w:rsid w:val="00D26B8F"/>
    <w:rsid w:val="00DE50AC"/>
    <w:rsid w:val="00E47311"/>
    <w:rsid w:val="00E561DE"/>
    <w:rsid w:val="00EA328C"/>
    <w:rsid w:val="00F47EED"/>
    <w:rsid w:val="00F770C0"/>
    <w:rsid w:val="00FB4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48C596"/>
  <w15:docId w15:val="{34065B90-C893-4EF8-927E-C134E4E6D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1"/>
    <w:qFormat/>
    <w:rsid w:val="00BA2DDC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5132C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132C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132C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62AA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62AAF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E1D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E1D7C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ny"/>
    <w:rsid w:val="006A6B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6A6B05"/>
  </w:style>
  <w:style w:type="paragraph" w:styleId="Poprawka">
    <w:name w:val="Revision"/>
    <w:hidden/>
    <w:uiPriority w:val="99"/>
    <w:semiHidden/>
    <w:rsid w:val="004F2E06"/>
    <w:pPr>
      <w:spacing w:after="0" w:line="240" w:lineRule="auto"/>
    </w:pPr>
  </w:style>
  <w:style w:type="paragraph" w:styleId="Bezodstpw">
    <w:name w:val="No Spacing"/>
    <w:uiPriority w:val="1"/>
    <w:qFormat/>
    <w:rsid w:val="00D26B8F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D26B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26B8F"/>
  </w:style>
  <w:style w:type="paragraph" w:styleId="Stopka">
    <w:name w:val="footer"/>
    <w:basedOn w:val="Normalny"/>
    <w:link w:val="StopkaZnak"/>
    <w:uiPriority w:val="99"/>
    <w:unhideWhenUsed/>
    <w:rsid w:val="00D26B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26B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89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03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1004C115-B2C1-4D1C-9F86-590708EF18B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7C2D248-25EB-41F3-898D-615464045E1D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844</Words>
  <Characters>5067</Characters>
  <Application>Microsoft Office Word</Application>
  <DocSecurity>0</DocSecurity>
  <Lines>42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Krzanowska</dc:creator>
  <cp:keywords/>
  <dc:description/>
  <cp:lastModifiedBy>Renata Żuk</cp:lastModifiedBy>
  <cp:revision>6</cp:revision>
  <dcterms:created xsi:type="dcterms:W3CDTF">2024-03-26T23:14:00Z</dcterms:created>
  <dcterms:modified xsi:type="dcterms:W3CDTF">2024-04-04T12:34:00Z</dcterms:modified>
</cp:coreProperties>
</file>